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2495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8027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27315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9441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51689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65894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2806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2806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65913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61204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4508500" cy="4851400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508500" cy="4851400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9749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652033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37820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37820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605392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70767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70767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163198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20632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432201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79510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979857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4495800" cy="266700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990194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2155405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326491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302558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3948973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3416709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Нати Франшиску Бунда</dc:creator>
  <dc:language>ru-RU</dc:language>
  <cp:keywords/>
  <dcterms:created xsi:type="dcterms:W3CDTF">2023-06-12T18:30:51Z</dcterms:created>
  <dcterms:modified xsi:type="dcterms:W3CDTF">2023-06-12T1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